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BA530" w14:textId="77777777" w:rsidR="001445B9" w:rsidRDefault="008C5C1A" w:rsidP="00F70CFA">
      <w:pPr>
        <w:spacing w:before="72" w:after="4"/>
        <w:ind w:left="270"/>
        <w:jc w:val="center"/>
        <w:rPr>
          <w:b/>
          <w:sz w:val="24"/>
        </w:rPr>
      </w:pPr>
      <w:r>
        <w:rPr>
          <w:b/>
          <w:sz w:val="24"/>
        </w:rPr>
        <w:t xml:space="preserve">M.S in HSPA Written </w:t>
      </w:r>
      <w:r w:rsidR="003B4738">
        <w:rPr>
          <w:b/>
          <w:sz w:val="24"/>
        </w:rPr>
        <w:t>Paper/Presentation</w:t>
      </w:r>
      <w:r>
        <w:rPr>
          <w:b/>
          <w:sz w:val="24"/>
        </w:rPr>
        <w:t xml:space="preserve"> Rubric</w:t>
      </w:r>
    </w:p>
    <w:p w14:paraId="410CDB15" w14:textId="7D39D8B9" w:rsidR="00C55CB0" w:rsidRDefault="001445B9" w:rsidP="00F70CFA">
      <w:pPr>
        <w:spacing w:before="72" w:after="4"/>
        <w:ind w:left="270"/>
        <w:jc w:val="center"/>
        <w:rPr>
          <w:b/>
          <w:sz w:val="24"/>
        </w:rPr>
      </w:pPr>
      <w:r>
        <w:rPr>
          <w:b/>
          <w:sz w:val="24"/>
        </w:rPr>
        <w:t xml:space="preserve">For Capstone </w:t>
      </w:r>
      <w:r w:rsidR="00F70CFA">
        <w:rPr>
          <w:b/>
          <w:sz w:val="24"/>
        </w:rPr>
        <w:t>Experience (</w:t>
      </w:r>
      <w:r w:rsidR="001F46CA" w:rsidRPr="001F46CA">
        <w:rPr>
          <w:b/>
          <w:sz w:val="18"/>
        </w:rPr>
        <w:t xml:space="preserve">draft </w:t>
      </w:r>
      <w:r w:rsidR="00D94218">
        <w:rPr>
          <w:b/>
          <w:sz w:val="18"/>
        </w:rPr>
        <w:t>JRB 12/28/20</w:t>
      </w:r>
      <w:r w:rsidR="001F46CA" w:rsidRPr="001F46CA">
        <w:rPr>
          <w:b/>
          <w:sz w:val="18"/>
        </w:rPr>
        <w:t>)</w:t>
      </w:r>
    </w:p>
    <w:p w14:paraId="253D9AC2" w14:textId="77777777" w:rsidR="00A42484" w:rsidRDefault="00A42484">
      <w:pPr>
        <w:spacing w:before="72" w:after="4"/>
        <w:ind w:left="4718"/>
        <w:rPr>
          <w:b/>
          <w:sz w:val="24"/>
        </w:rPr>
      </w:pPr>
    </w:p>
    <w:tbl>
      <w:tblPr>
        <w:tblW w:w="0" w:type="auto"/>
        <w:tblInd w:w="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0"/>
        <w:gridCol w:w="4500"/>
        <w:gridCol w:w="3600"/>
        <w:gridCol w:w="4410"/>
      </w:tblGrid>
      <w:tr w:rsidR="00C55CB0" w14:paraId="3B0BD6C1" w14:textId="77777777" w:rsidTr="009C60A1">
        <w:trPr>
          <w:trHeight w:val="275"/>
        </w:trPr>
        <w:tc>
          <w:tcPr>
            <w:tcW w:w="1350" w:type="dxa"/>
          </w:tcPr>
          <w:p w14:paraId="4766CE0E" w14:textId="77777777" w:rsidR="00C55CB0" w:rsidRDefault="008C5C1A" w:rsidP="00A42484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riteria</w:t>
            </w:r>
          </w:p>
        </w:tc>
        <w:tc>
          <w:tcPr>
            <w:tcW w:w="4500" w:type="dxa"/>
          </w:tcPr>
          <w:p w14:paraId="4DFBD729" w14:textId="77777777" w:rsidR="00C55CB0" w:rsidRDefault="008C5C1A">
            <w:pPr>
              <w:pStyle w:val="TableParagraph"/>
              <w:spacing w:line="256" w:lineRule="exact"/>
              <w:ind w:left="366"/>
              <w:rPr>
                <w:b/>
                <w:sz w:val="24"/>
              </w:rPr>
            </w:pPr>
            <w:r>
              <w:rPr>
                <w:b/>
                <w:sz w:val="24"/>
              </w:rPr>
              <w:t>Highly competent</w:t>
            </w:r>
          </w:p>
        </w:tc>
        <w:tc>
          <w:tcPr>
            <w:tcW w:w="3600" w:type="dxa"/>
          </w:tcPr>
          <w:p w14:paraId="517A2532" w14:textId="77777777" w:rsidR="00C55CB0" w:rsidRDefault="008C5C1A">
            <w:pPr>
              <w:pStyle w:val="TableParagraph"/>
              <w:spacing w:line="256" w:lineRule="exact"/>
              <w:ind w:left="709"/>
              <w:rPr>
                <w:b/>
                <w:sz w:val="24"/>
              </w:rPr>
            </w:pPr>
            <w:r>
              <w:rPr>
                <w:b/>
                <w:sz w:val="24"/>
              </w:rPr>
              <w:t>Competent</w:t>
            </w:r>
          </w:p>
        </w:tc>
        <w:tc>
          <w:tcPr>
            <w:tcW w:w="4410" w:type="dxa"/>
          </w:tcPr>
          <w:p w14:paraId="55F1DF2E" w14:textId="77777777" w:rsidR="00C55CB0" w:rsidRDefault="008C5C1A">
            <w:pPr>
              <w:pStyle w:val="TableParagraph"/>
              <w:spacing w:line="256" w:lineRule="exact"/>
              <w:ind w:left="524"/>
              <w:rPr>
                <w:b/>
                <w:sz w:val="24"/>
              </w:rPr>
            </w:pPr>
            <w:r>
              <w:rPr>
                <w:b/>
                <w:sz w:val="24"/>
              </w:rPr>
              <w:t>Not competent</w:t>
            </w:r>
          </w:p>
        </w:tc>
      </w:tr>
      <w:tr w:rsidR="00C55CB0" w14:paraId="5C908598" w14:textId="77777777" w:rsidTr="00F70CFA">
        <w:trPr>
          <w:trHeight w:val="1538"/>
        </w:trPr>
        <w:tc>
          <w:tcPr>
            <w:tcW w:w="1350" w:type="dxa"/>
          </w:tcPr>
          <w:p w14:paraId="503A8B4B" w14:textId="77777777" w:rsidR="00C55CB0" w:rsidRPr="00A42484" w:rsidRDefault="008C5C1A" w:rsidP="00A42484">
            <w:pPr>
              <w:pStyle w:val="BodyText"/>
              <w:jc w:val="center"/>
              <w:rPr>
                <w:sz w:val="24"/>
                <w:szCs w:val="24"/>
              </w:rPr>
            </w:pPr>
            <w:r w:rsidRPr="00A42484">
              <w:rPr>
                <w:sz w:val="24"/>
                <w:szCs w:val="24"/>
              </w:rPr>
              <w:t>Content</w:t>
            </w:r>
          </w:p>
        </w:tc>
        <w:tc>
          <w:tcPr>
            <w:tcW w:w="4500" w:type="dxa"/>
          </w:tcPr>
          <w:p w14:paraId="70FEACA3" w14:textId="77777777" w:rsidR="00A42484" w:rsidRPr="00F70CFA" w:rsidRDefault="008C5C1A">
            <w:pPr>
              <w:pStyle w:val="TableParagraph"/>
              <w:ind w:right="84"/>
              <w:rPr>
                <w:sz w:val="18"/>
              </w:rPr>
            </w:pPr>
            <w:r w:rsidRPr="00F70CFA">
              <w:rPr>
                <w:sz w:val="18"/>
              </w:rPr>
              <w:t>Exhibited highly effective us</w:t>
            </w:r>
            <w:r w:rsidR="00A42484" w:rsidRPr="00F70CFA">
              <w:rPr>
                <w:sz w:val="18"/>
              </w:rPr>
              <w:t xml:space="preserve">e of critical thinking skills; </w:t>
            </w:r>
          </w:p>
          <w:p w14:paraId="7531D4BC" w14:textId="77777777" w:rsidR="00A42484" w:rsidRPr="00F70CFA" w:rsidRDefault="00A42484">
            <w:pPr>
              <w:pStyle w:val="TableParagraph"/>
              <w:ind w:right="84"/>
              <w:rPr>
                <w:sz w:val="18"/>
              </w:rPr>
            </w:pPr>
            <w:r w:rsidRPr="00F70CFA">
              <w:rPr>
                <w:sz w:val="18"/>
              </w:rPr>
              <w:t>I</w:t>
            </w:r>
            <w:r w:rsidR="008C5C1A" w:rsidRPr="00F70CFA">
              <w:rPr>
                <w:sz w:val="18"/>
              </w:rPr>
              <w:t xml:space="preserve">ncorporated content knowledge to identify new solutions/ideas relevant to professional </w:t>
            </w:r>
            <w:r w:rsidRPr="00F70CFA">
              <w:rPr>
                <w:sz w:val="18"/>
              </w:rPr>
              <w:t xml:space="preserve">practice; </w:t>
            </w:r>
          </w:p>
          <w:p w14:paraId="13BB2351" w14:textId="77777777" w:rsidR="00A42484" w:rsidRPr="00F70CFA" w:rsidRDefault="00A42484" w:rsidP="00A42484">
            <w:pPr>
              <w:pStyle w:val="TableParagraph"/>
              <w:ind w:right="84"/>
              <w:rPr>
                <w:sz w:val="18"/>
              </w:rPr>
            </w:pPr>
            <w:r w:rsidRPr="00F70CFA">
              <w:rPr>
                <w:sz w:val="18"/>
              </w:rPr>
              <w:t>U</w:t>
            </w:r>
            <w:r w:rsidR="008C5C1A" w:rsidRPr="00F70CFA">
              <w:rPr>
                <w:sz w:val="18"/>
              </w:rPr>
              <w:t>sed content approp</w:t>
            </w:r>
            <w:r w:rsidRPr="00F70CFA">
              <w:rPr>
                <w:sz w:val="18"/>
              </w:rPr>
              <w:t xml:space="preserve">riate to situation &amp; audience; </w:t>
            </w:r>
          </w:p>
          <w:p w14:paraId="0D468703" w14:textId="77777777" w:rsidR="00A42484" w:rsidRPr="00F70CFA" w:rsidRDefault="00A42484" w:rsidP="00A42484">
            <w:pPr>
              <w:pStyle w:val="TableParagraph"/>
              <w:ind w:right="84"/>
              <w:rPr>
                <w:sz w:val="18"/>
              </w:rPr>
            </w:pPr>
            <w:r w:rsidRPr="00F70CFA">
              <w:rPr>
                <w:sz w:val="18"/>
              </w:rPr>
              <w:t>Exemplary connections drawn between main points and support; and</w:t>
            </w:r>
          </w:p>
          <w:p w14:paraId="65B6347C" w14:textId="77777777" w:rsidR="00C55CB0" w:rsidRPr="00F70CFA" w:rsidRDefault="00A42484" w:rsidP="00A42484">
            <w:pPr>
              <w:pStyle w:val="TableParagraph"/>
              <w:ind w:right="84"/>
              <w:rPr>
                <w:sz w:val="18"/>
              </w:rPr>
            </w:pPr>
            <w:r w:rsidRPr="00F70CFA">
              <w:rPr>
                <w:sz w:val="18"/>
              </w:rPr>
              <w:t>C</w:t>
            </w:r>
            <w:r w:rsidR="008C5C1A" w:rsidRPr="00F70CFA">
              <w:rPr>
                <w:sz w:val="18"/>
              </w:rPr>
              <w:t>ited</w:t>
            </w:r>
            <w:r w:rsidRPr="00F70CFA">
              <w:rPr>
                <w:sz w:val="18"/>
              </w:rPr>
              <w:t xml:space="preserve"> appropriate </w:t>
            </w:r>
            <w:r w:rsidR="008C5C1A" w:rsidRPr="00F70CFA">
              <w:rPr>
                <w:sz w:val="18"/>
              </w:rPr>
              <w:t>information sources accurately</w:t>
            </w:r>
            <w:r w:rsidRPr="00F70CFA">
              <w:rPr>
                <w:sz w:val="18"/>
              </w:rPr>
              <w:t>.</w:t>
            </w:r>
          </w:p>
        </w:tc>
        <w:tc>
          <w:tcPr>
            <w:tcW w:w="3600" w:type="dxa"/>
          </w:tcPr>
          <w:p w14:paraId="1A08744E" w14:textId="77777777" w:rsidR="00A42484" w:rsidRPr="00F70CFA" w:rsidRDefault="008C5C1A">
            <w:pPr>
              <w:pStyle w:val="TableParagraph"/>
              <w:ind w:right="113"/>
              <w:rPr>
                <w:sz w:val="18"/>
              </w:rPr>
            </w:pPr>
            <w:r w:rsidRPr="00F70CFA">
              <w:rPr>
                <w:sz w:val="18"/>
              </w:rPr>
              <w:t>Demonstr</w:t>
            </w:r>
            <w:r w:rsidR="00A42484" w:rsidRPr="00F70CFA">
              <w:rPr>
                <w:sz w:val="18"/>
              </w:rPr>
              <w:t>ated critical thinking skills; I</w:t>
            </w:r>
            <w:r w:rsidRPr="00F70CFA">
              <w:rPr>
                <w:sz w:val="18"/>
              </w:rPr>
              <w:t>ncorporated content knowledge to identify new solutions/ideas rele</w:t>
            </w:r>
            <w:r w:rsidR="00A42484" w:rsidRPr="00F70CFA">
              <w:rPr>
                <w:sz w:val="18"/>
              </w:rPr>
              <w:t xml:space="preserve">vant to professional practice; </w:t>
            </w:r>
          </w:p>
          <w:p w14:paraId="5162A675" w14:textId="77777777" w:rsidR="00C55CB0" w:rsidRPr="00F70CFA" w:rsidRDefault="00A42484" w:rsidP="00A42484">
            <w:pPr>
              <w:pStyle w:val="TableParagraph"/>
              <w:ind w:right="113"/>
              <w:rPr>
                <w:sz w:val="18"/>
              </w:rPr>
            </w:pPr>
            <w:r w:rsidRPr="00F70CFA">
              <w:rPr>
                <w:sz w:val="18"/>
              </w:rPr>
              <w:t>M</w:t>
            </w:r>
            <w:r w:rsidR="008C5C1A" w:rsidRPr="00F70CFA">
              <w:rPr>
                <w:sz w:val="18"/>
              </w:rPr>
              <w:t xml:space="preserve">ade connection between support </w:t>
            </w:r>
            <w:r w:rsidRPr="00F70CFA">
              <w:rPr>
                <w:sz w:val="18"/>
              </w:rPr>
              <w:t>and main</w:t>
            </w:r>
            <w:r w:rsidR="008C5C1A" w:rsidRPr="00F70CFA">
              <w:rPr>
                <w:sz w:val="18"/>
              </w:rPr>
              <w:t xml:space="preserve"> points</w:t>
            </w:r>
            <w:r w:rsidRPr="00F70CFA">
              <w:rPr>
                <w:sz w:val="18"/>
              </w:rPr>
              <w:t>.</w:t>
            </w:r>
          </w:p>
        </w:tc>
        <w:tc>
          <w:tcPr>
            <w:tcW w:w="4410" w:type="dxa"/>
          </w:tcPr>
          <w:p w14:paraId="5098B357" w14:textId="77777777" w:rsidR="00A42484" w:rsidRPr="00F70CFA" w:rsidRDefault="008C5C1A">
            <w:pPr>
              <w:pStyle w:val="TableParagraph"/>
              <w:ind w:left="106" w:right="190"/>
              <w:rPr>
                <w:sz w:val="18"/>
              </w:rPr>
            </w:pPr>
            <w:r w:rsidRPr="00F70CFA">
              <w:rPr>
                <w:sz w:val="18"/>
              </w:rPr>
              <w:t>Displayed poor or ineffective use of basic critical thinking skills incorporating content knowledge in the development of solut</w:t>
            </w:r>
            <w:r w:rsidR="00A42484" w:rsidRPr="00F70CFA">
              <w:rPr>
                <w:sz w:val="18"/>
              </w:rPr>
              <w:t>ions to professional problems; and/or</w:t>
            </w:r>
          </w:p>
          <w:p w14:paraId="0D24EC79" w14:textId="77777777" w:rsidR="00C55CB0" w:rsidRPr="00F70CFA" w:rsidRDefault="00A42484">
            <w:pPr>
              <w:pStyle w:val="TableParagraph"/>
              <w:ind w:left="106" w:right="190"/>
              <w:rPr>
                <w:sz w:val="18"/>
              </w:rPr>
            </w:pPr>
            <w:r w:rsidRPr="00F70CFA">
              <w:rPr>
                <w:sz w:val="18"/>
              </w:rPr>
              <w:t>D</w:t>
            </w:r>
            <w:r w:rsidR="008C5C1A" w:rsidRPr="00F70CFA">
              <w:rPr>
                <w:sz w:val="18"/>
              </w:rPr>
              <w:t>id not suppo</w:t>
            </w:r>
            <w:bookmarkStart w:id="0" w:name="_GoBack"/>
            <w:bookmarkEnd w:id="0"/>
            <w:r w:rsidR="008C5C1A" w:rsidRPr="00F70CFA">
              <w:rPr>
                <w:sz w:val="18"/>
              </w:rPr>
              <w:t>rt main ideas</w:t>
            </w:r>
            <w:r w:rsidRPr="00F70CFA">
              <w:rPr>
                <w:sz w:val="18"/>
              </w:rPr>
              <w:t>.</w:t>
            </w:r>
          </w:p>
        </w:tc>
      </w:tr>
      <w:tr w:rsidR="00C55CB0" w14:paraId="358A17BB" w14:textId="77777777" w:rsidTr="00F70CFA">
        <w:trPr>
          <w:trHeight w:val="2510"/>
        </w:trPr>
        <w:tc>
          <w:tcPr>
            <w:tcW w:w="1350" w:type="dxa"/>
          </w:tcPr>
          <w:p w14:paraId="2F61F56E" w14:textId="77777777" w:rsidR="00C55CB0" w:rsidRPr="00A42484" w:rsidRDefault="00A42484" w:rsidP="00A42484">
            <w:pPr>
              <w:pStyle w:val="TableParagraph"/>
              <w:spacing w:line="247" w:lineRule="exact"/>
              <w:ind w:left="146"/>
              <w:rPr>
                <w:sz w:val="24"/>
                <w:szCs w:val="24"/>
              </w:rPr>
            </w:pPr>
            <w:r w:rsidRPr="00A42484">
              <w:rPr>
                <w:szCs w:val="24"/>
              </w:rPr>
              <w:t xml:space="preserve">Application to Discipline  </w:t>
            </w:r>
          </w:p>
        </w:tc>
        <w:tc>
          <w:tcPr>
            <w:tcW w:w="4500" w:type="dxa"/>
          </w:tcPr>
          <w:p w14:paraId="5C11554D" w14:textId="77777777" w:rsidR="00A42484" w:rsidRPr="00F70CFA" w:rsidRDefault="008C5C1A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Demonstrated origina</w:t>
            </w:r>
            <w:r w:rsidR="00A42484" w:rsidRPr="00F70CFA">
              <w:rPr>
                <w:sz w:val="18"/>
              </w:rPr>
              <w:t xml:space="preserve">l thinking; </w:t>
            </w:r>
          </w:p>
          <w:p w14:paraId="20024ABC" w14:textId="77777777" w:rsidR="00C55CB0" w:rsidRPr="00F70CFA" w:rsidRDefault="00A42484" w:rsidP="00A42484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A</w:t>
            </w:r>
            <w:r w:rsidR="008C5C1A" w:rsidRPr="00F70CFA">
              <w:rPr>
                <w:sz w:val="18"/>
              </w:rPr>
              <w:t>pplied scientific theory and/or knowledge to analyze, synthesize, and</w:t>
            </w:r>
            <w:r w:rsidRPr="00F70CFA">
              <w:rPr>
                <w:sz w:val="18"/>
              </w:rPr>
              <w:t xml:space="preserve"> </w:t>
            </w:r>
            <w:r w:rsidR="008C5C1A" w:rsidRPr="00F70CFA">
              <w:rPr>
                <w:sz w:val="18"/>
              </w:rPr>
              <w:t>evaluate</w:t>
            </w:r>
            <w:r w:rsidR="00D25BF9" w:rsidRPr="00F70CFA">
              <w:rPr>
                <w:sz w:val="18"/>
              </w:rPr>
              <w:t xml:space="preserve">;  </w:t>
            </w:r>
          </w:p>
          <w:p w14:paraId="12F9C705" w14:textId="77777777" w:rsidR="00D25BF9" w:rsidRPr="00F70CFA" w:rsidRDefault="00D25BF9" w:rsidP="00A42484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Exemplary evidence of thoughtful consideration of issues of diversity and application to the field of human services that reflects professional dedication to a global perspective; and</w:t>
            </w:r>
          </w:p>
          <w:p w14:paraId="1354D18D" w14:textId="77777777" w:rsidR="00D25BF9" w:rsidRPr="00F70CFA" w:rsidRDefault="001F46CA" w:rsidP="001F46CA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Significant and appropriate e</w:t>
            </w:r>
            <w:r w:rsidR="00D25BF9" w:rsidRPr="00F70CFA">
              <w:rPr>
                <w:sz w:val="18"/>
              </w:rPr>
              <w:t>vidence of concern and sensitivity to issues of professional ethics, confidentially, and mandated reporting obligations.</w:t>
            </w:r>
          </w:p>
          <w:p w14:paraId="37F7D3AF" w14:textId="77777777" w:rsidR="001445B9" w:rsidRPr="00F70CFA" w:rsidRDefault="001445B9" w:rsidP="001F46CA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Exemplary evidence of application to topic of public policy, research, and two human development theories.</w:t>
            </w:r>
          </w:p>
        </w:tc>
        <w:tc>
          <w:tcPr>
            <w:tcW w:w="3600" w:type="dxa"/>
            <w:tcBorders>
              <w:bottom w:val="single" w:sz="4" w:space="0" w:color="000000"/>
            </w:tcBorders>
          </w:tcPr>
          <w:p w14:paraId="3980A2A9" w14:textId="77777777" w:rsidR="00C55CB0" w:rsidRPr="00F70CFA" w:rsidRDefault="008C5C1A">
            <w:pPr>
              <w:pStyle w:val="TableParagraph"/>
              <w:ind w:right="162"/>
              <w:rPr>
                <w:sz w:val="18"/>
              </w:rPr>
            </w:pPr>
            <w:r w:rsidRPr="00F70CFA">
              <w:rPr>
                <w:sz w:val="18"/>
              </w:rPr>
              <w:t>Evidenced some application of scientific theory and/or knowledge to analyze, synthesize, and evaluate</w:t>
            </w:r>
            <w:r w:rsidR="00D25BF9" w:rsidRPr="00F70CFA">
              <w:rPr>
                <w:sz w:val="18"/>
              </w:rPr>
              <w:t xml:space="preserve">;  </w:t>
            </w:r>
          </w:p>
          <w:p w14:paraId="16ED0F2E" w14:textId="77777777" w:rsidR="00D25BF9" w:rsidRPr="00F70CFA" w:rsidRDefault="00D25BF9" w:rsidP="00D25BF9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Evidence of thoughtful consideration of issues of diversity and application to the field of human services; and/or</w:t>
            </w:r>
          </w:p>
          <w:p w14:paraId="1F6C0CC3" w14:textId="77777777" w:rsidR="00D25BF9" w:rsidRPr="00F70CFA" w:rsidRDefault="00D25BF9" w:rsidP="00D25BF9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Some evidence of concern and sensitivity to issues of professional ethics, confidentially, and mandated reporting obligations.</w:t>
            </w:r>
          </w:p>
          <w:p w14:paraId="0F325F66" w14:textId="77777777" w:rsidR="00D25BF9" w:rsidRPr="00F70CFA" w:rsidRDefault="001445B9" w:rsidP="00F70CFA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Some evidence of application to topic of public policy, research, and two human development theories.</w:t>
            </w:r>
          </w:p>
        </w:tc>
        <w:tc>
          <w:tcPr>
            <w:tcW w:w="4410" w:type="dxa"/>
          </w:tcPr>
          <w:p w14:paraId="1A827545" w14:textId="77777777" w:rsidR="00C55CB0" w:rsidRPr="00F70CFA" w:rsidRDefault="008C5C1A">
            <w:pPr>
              <w:pStyle w:val="TableParagraph"/>
              <w:ind w:left="106" w:right="352"/>
              <w:rPr>
                <w:sz w:val="18"/>
              </w:rPr>
            </w:pPr>
            <w:r w:rsidRPr="00F70CFA">
              <w:rPr>
                <w:sz w:val="18"/>
              </w:rPr>
              <w:t>Displayed little to no appropriate application of scientific theory and/or knowledge to analyze,</w:t>
            </w:r>
          </w:p>
          <w:p w14:paraId="19D987CC" w14:textId="77777777" w:rsidR="00C55CB0" w:rsidRPr="00F70CFA" w:rsidRDefault="008C5C1A">
            <w:pPr>
              <w:pStyle w:val="TableParagraph"/>
              <w:spacing w:line="216" w:lineRule="exact"/>
              <w:ind w:left="106"/>
              <w:rPr>
                <w:sz w:val="18"/>
              </w:rPr>
            </w:pPr>
            <w:r w:rsidRPr="00F70CFA">
              <w:rPr>
                <w:sz w:val="18"/>
              </w:rPr>
              <w:t>synthesize, and evaluate</w:t>
            </w:r>
            <w:r w:rsidR="00D25BF9" w:rsidRPr="00F70CFA">
              <w:rPr>
                <w:sz w:val="18"/>
              </w:rPr>
              <w:t>; and/or</w:t>
            </w:r>
          </w:p>
          <w:p w14:paraId="493B6BA2" w14:textId="77777777" w:rsidR="00D25BF9" w:rsidRPr="00F70CFA" w:rsidRDefault="00D25BF9" w:rsidP="00D25BF9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Complete or significant lack of thoughtful consideration of issues of diversity and application</w:t>
            </w:r>
            <w:r w:rsidR="001F46CA" w:rsidRPr="00F70CFA">
              <w:rPr>
                <w:sz w:val="18"/>
              </w:rPr>
              <w:t xml:space="preserve"> to the field of human services; and/or</w:t>
            </w:r>
          </w:p>
          <w:p w14:paraId="079D0D7B" w14:textId="77777777" w:rsidR="001F46CA" w:rsidRPr="00F70CFA" w:rsidRDefault="001F46CA" w:rsidP="001F46CA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Concerning lack of demonstrated evidence of concern and sensitivity to issues of professional ethics, confidentially, and mandated reporting obligations.</w:t>
            </w:r>
          </w:p>
          <w:p w14:paraId="2F1AE32E" w14:textId="77777777" w:rsidR="00D25BF9" w:rsidRPr="00F70CFA" w:rsidRDefault="001445B9">
            <w:pPr>
              <w:pStyle w:val="TableParagraph"/>
              <w:spacing w:line="216" w:lineRule="exact"/>
              <w:ind w:left="106"/>
              <w:rPr>
                <w:sz w:val="18"/>
              </w:rPr>
            </w:pPr>
            <w:r w:rsidRPr="00F70CFA">
              <w:rPr>
                <w:sz w:val="18"/>
              </w:rPr>
              <w:t>No, incorrect, or very little evidence of application to topic of public policy, research, and two human development theories.</w:t>
            </w:r>
          </w:p>
        </w:tc>
      </w:tr>
      <w:tr w:rsidR="00C55CB0" w14:paraId="3C48DF65" w14:textId="77777777" w:rsidTr="00F70CFA">
        <w:trPr>
          <w:trHeight w:val="1322"/>
        </w:trPr>
        <w:tc>
          <w:tcPr>
            <w:tcW w:w="1350" w:type="dxa"/>
          </w:tcPr>
          <w:p w14:paraId="0DBD275F" w14:textId="77777777" w:rsidR="00C55CB0" w:rsidRPr="00A42484" w:rsidRDefault="008C5C1A" w:rsidP="00A42484">
            <w:pPr>
              <w:pStyle w:val="BodyText"/>
              <w:jc w:val="center"/>
              <w:rPr>
                <w:sz w:val="24"/>
                <w:szCs w:val="24"/>
              </w:rPr>
            </w:pPr>
            <w:r w:rsidRPr="00A42484">
              <w:rPr>
                <w:sz w:val="24"/>
                <w:szCs w:val="24"/>
              </w:rPr>
              <w:t>Language</w:t>
            </w:r>
          </w:p>
        </w:tc>
        <w:tc>
          <w:tcPr>
            <w:tcW w:w="4500" w:type="dxa"/>
            <w:tcBorders>
              <w:right w:val="nil"/>
            </w:tcBorders>
          </w:tcPr>
          <w:p w14:paraId="2C9C1119" w14:textId="77777777" w:rsidR="00C55CB0" w:rsidRPr="00F70CFA" w:rsidRDefault="008C5C1A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Used discipline-spec</w:t>
            </w:r>
            <w:r w:rsidR="00A42484" w:rsidRPr="00F70CFA">
              <w:rPr>
                <w:sz w:val="18"/>
              </w:rPr>
              <w:t>ific professional terminology; E</w:t>
            </w:r>
            <w:r w:rsidRPr="00F70CFA">
              <w:rPr>
                <w:sz w:val="18"/>
              </w:rPr>
              <w:t>vide</w:t>
            </w:r>
            <w:r w:rsidR="00A42484" w:rsidRPr="00F70CFA">
              <w:rPr>
                <w:sz w:val="18"/>
              </w:rPr>
              <w:t xml:space="preserve">nced precise &amp; vivid language; </w:t>
            </w:r>
            <w:r w:rsidR="00A42484" w:rsidRPr="00F70CFA">
              <w:rPr>
                <w:sz w:val="18"/>
              </w:rPr>
              <w:br/>
              <w:t>D</w:t>
            </w:r>
            <w:r w:rsidRPr="00F70CFA">
              <w:rPr>
                <w:sz w:val="18"/>
              </w:rPr>
              <w:t>efined unfamiliar terms</w:t>
            </w:r>
            <w:r w:rsidR="00A42484" w:rsidRPr="00F70CFA">
              <w:rPr>
                <w:sz w:val="18"/>
              </w:rPr>
              <w:t>.</w:t>
            </w:r>
          </w:p>
        </w:tc>
        <w:tc>
          <w:tcPr>
            <w:tcW w:w="3600" w:type="dxa"/>
            <w:tcBorders>
              <w:left w:val="nil"/>
            </w:tcBorders>
          </w:tcPr>
          <w:p w14:paraId="7A48BEA6" w14:textId="77777777" w:rsidR="00A42484" w:rsidRPr="00F70CFA" w:rsidRDefault="00A42484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</w:t>
            </w:r>
            <w:r w:rsidR="008C5C1A" w:rsidRPr="00F70CFA">
              <w:rPr>
                <w:sz w:val="18"/>
              </w:rPr>
              <w:t>Produced some varied sente</w:t>
            </w:r>
            <w:r w:rsidRPr="00F70CFA">
              <w:rPr>
                <w:sz w:val="18"/>
              </w:rPr>
              <w:t xml:space="preserve">nce   </w:t>
            </w:r>
          </w:p>
          <w:p w14:paraId="53C6ECF3" w14:textId="77777777" w:rsidR="00A42484" w:rsidRPr="00F70CFA" w:rsidRDefault="00A42484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structure and word choice; </w:t>
            </w:r>
          </w:p>
          <w:p w14:paraId="117D0FDB" w14:textId="77777777" w:rsidR="00A42484" w:rsidRPr="00F70CFA" w:rsidRDefault="00A42484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U</w:t>
            </w:r>
            <w:r w:rsidR="008C5C1A" w:rsidRPr="00F70CFA">
              <w:rPr>
                <w:sz w:val="18"/>
              </w:rPr>
              <w:t xml:space="preserve">sed discipline-specific professional </w:t>
            </w:r>
          </w:p>
          <w:p w14:paraId="05D5F56A" w14:textId="77777777" w:rsidR="00A42484" w:rsidRPr="00F70CFA" w:rsidRDefault="00A42484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</w:t>
            </w:r>
            <w:r w:rsidR="008C5C1A" w:rsidRPr="00F70CFA">
              <w:rPr>
                <w:sz w:val="18"/>
              </w:rPr>
              <w:t>terminology</w:t>
            </w:r>
            <w:r w:rsidRPr="00F70CFA">
              <w:rPr>
                <w:sz w:val="18"/>
              </w:rPr>
              <w:t>; and/or</w:t>
            </w:r>
          </w:p>
          <w:p w14:paraId="7C34A777" w14:textId="77777777" w:rsidR="00A42484" w:rsidRPr="00F70CFA" w:rsidRDefault="00A42484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D</w:t>
            </w:r>
            <w:r w:rsidR="008C5C1A" w:rsidRPr="00F70CFA">
              <w:rPr>
                <w:sz w:val="18"/>
              </w:rPr>
              <w:t>isplayed appropriate standards of</w:t>
            </w:r>
            <w:r w:rsidRPr="00F70CFA">
              <w:rPr>
                <w:sz w:val="18"/>
              </w:rPr>
              <w:t xml:space="preserve"> </w:t>
            </w:r>
          </w:p>
          <w:p w14:paraId="0B0976C5" w14:textId="77777777" w:rsidR="00C55CB0" w:rsidRPr="00F70CFA" w:rsidRDefault="00A42484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</w:t>
            </w:r>
            <w:r w:rsidR="008C5C1A" w:rsidRPr="00F70CFA">
              <w:rPr>
                <w:sz w:val="18"/>
              </w:rPr>
              <w:t>usage for situation and audience</w:t>
            </w:r>
            <w:r w:rsidR="003B4738" w:rsidRPr="00F70CFA">
              <w:rPr>
                <w:sz w:val="18"/>
              </w:rPr>
              <w:t>.</w:t>
            </w:r>
          </w:p>
        </w:tc>
        <w:tc>
          <w:tcPr>
            <w:tcW w:w="4410" w:type="dxa"/>
          </w:tcPr>
          <w:p w14:paraId="051E24D5" w14:textId="77777777" w:rsidR="00A42484" w:rsidRPr="00F70CFA" w:rsidRDefault="008C5C1A" w:rsidP="00A42484">
            <w:pPr>
              <w:pStyle w:val="TableParagraph"/>
              <w:ind w:left="106" w:right="107"/>
              <w:rPr>
                <w:sz w:val="18"/>
              </w:rPr>
            </w:pPr>
            <w:r w:rsidRPr="00F70CFA">
              <w:rPr>
                <w:sz w:val="18"/>
              </w:rPr>
              <w:t xml:space="preserve">Displayed inadequate standards of usage; </w:t>
            </w:r>
            <w:r w:rsidR="00A42484" w:rsidRPr="00F70CFA">
              <w:rPr>
                <w:sz w:val="18"/>
              </w:rPr>
              <w:t>P</w:t>
            </w:r>
            <w:r w:rsidRPr="00F70CFA">
              <w:rPr>
                <w:sz w:val="18"/>
              </w:rPr>
              <w:t>rofessional terminology not used</w:t>
            </w:r>
            <w:r w:rsidR="00A42484" w:rsidRPr="00F70CFA">
              <w:rPr>
                <w:sz w:val="18"/>
              </w:rPr>
              <w:t xml:space="preserve"> </w:t>
            </w:r>
            <w:r w:rsidR="003B4738" w:rsidRPr="00F70CFA">
              <w:rPr>
                <w:sz w:val="18"/>
              </w:rPr>
              <w:t>effectively;</w:t>
            </w:r>
          </w:p>
          <w:p w14:paraId="7077BADF" w14:textId="77777777" w:rsidR="00C55CB0" w:rsidRPr="00F70CFA" w:rsidRDefault="00A42484" w:rsidP="00A42484">
            <w:pPr>
              <w:pStyle w:val="TableParagraph"/>
              <w:ind w:left="106" w:right="107"/>
              <w:rPr>
                <w:sz w:val="18"/>
              </w:rPr>
            </w:pPr>
            <w:r w:rsidRPr="00F70CFA">
              <w:rPr>
                <w:sz w:val="18"/>
              </w:rPr>
              <w:t xml:space="preserve">Used </w:t>
            </w:r>
            <w:r w:rsidR="008C5C1A" w:rsidRPr="00F70CFA">
              <w:rPr>
                <w:sz w:val="18"/>
              </w:rPr>
              <w:t>slang words or other inappropriate language for situation and audience</w:t>
            </w:r>
            <w:r w:rsidR="003B4738" w:rsidRPr="00F70CFA">
              <w:rPr>
                <w:sz w:val="18"/>
              </w:rPr>
              <w:t>.</w:t>
            </w:r>
          </w:p>
        </w:tc>
      </w:tr>
      <w:tr w:rsidR="003B4738" w14:paraId="565CA11D" w14:textId="77777777" w:rsidTr="00F70CFA">
        <w:trPr>
          <w:trHeight w:val="890"/>
        </w:trPr>
        <w:tc>
          <w:tcPr>
            <w:tcW w:w="1350" w:type="dxa"/>
          </w:tcPr>
          <w:p w14:paraId="52AEEC33" w14:textId="77777777" w:rsidR="003B4738" w:rsidRPr="00A42484" w:rsidRDefault="003B4738" w:rsidP="00D25BF9">
            <w:pPr>
              <w:pStyle w:val="Body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A </w:t>
            </w:r>
            <w:r w:rsidR="00D25BF9">
              <w:rPr>
                <w:sz w:val="24"/>
                <w:szCs w:val="24"/>
              </w:rPr>
              <w:t>Style</w:t>
            </w:r>
          </w:p>
        </w:tc>
        <w:tc>
          <w:tcPr>
            <w:tcW w:w="4500" w:type="dxa"/>
            <w:tcBorders>
              <w:right w:val="nil"/>
            </w:tcBorders>
          </w:tcPr>
          <w:p w14:paraId="1BA83772" w14:textId="77777777" w:rsidR="003B4738" w:rsidRPr="00F70CFA" w:rsidRDefault="003B4738" w:rsidP="003B4738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 xml:space="preserve">Exemplary use of APA </w:t>
            </w:r>
            <w:r w:rsidR="00D25BF9" w:rsidRPr="00F70CFA">
              <w:rPr>
                <w:sz w:val="18"/>
              </w:rPr>
              <w:t>style</w:t>
            </w:r>
            <w:r w:rsidRPr="00F70CFA">
              <w:rPr>
                <w:sz w:val="18"/>
              </w:rPr>
              <w:t xml:space="preserve"> in paper format, internal citations, and quotations without error or omission;</w:t>
            </w:r>
          </w:p>
          <w:p w14:paraId="1F63DEDE" w14:textId="77777777" w:rsidR="003B4738" w:rsidRPr="00F70CFA" w:rsidRDefault="003B4738" w:rsidP="003B4738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 xml:space="preserve">Included complete and correctly formatted </w:t>
            </w:r>
            <w:r w:rsidR="009C60A1" w:rsidRPr="00F70CFA">
              <w:rPr>
                <w:sz w:val="18"/>
              </w:rPr>
              <w:t>reference list</w:t>
            </w:r>
            <w:r w:rsidRPr="00F70CFA">
              <w:rPr>
                <w:sz w:val="18"/>
              </w:rPr>
              <w:t>.</w:t>
            </w:r>
          </w:p>
        </w:tc>
        <w:tc>
          <w:tcPr>
            <w:tcW w:w="3600" w:type="dxa"/>
            <w:tcBorders>
              <w:left w:val="nil"/>
            </w:tcBorders>
          </w:tcPr>
          <w:p w14:paraId="5569A4F1" w14:textId="77777777" w:rsidR="003B4738" w:rsidRPr="00F70CFA" w:rsidRDefault="003B4738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Some minor errors and/or omissions in </w:t>
            </w:r>
          </w:p>
          <w:p w14:paraId="50E99787" w14:textId="77777777" w:rsidR="003B4738" w:rsidRPr="00F70CFA" w:rsidRDefault="003B4738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the use of APA format; </w:t>
            </w:r>
          </w:p>
          <w:p w14:paraId="2C66F80D" w14:textId="77777777" w:rsidR="003B4738" w:rsidRPr="00F70CFA" w:rsidRDefault="003B4738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Reference list was complete and has </w:t>
            </w:r>
          </w:p>
          <w:p w14:paraId="0546D4AE" w14:textId="77777777" w:rsidR="003B4738" w:rsidRPr="00F70CFA" w:rsidRDefault="003B4738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few APA errors.</w:t>
            </w:r>
          </w:p>
        </w:tc>
        <w:tc>
          <w:tcPr>
            <w:tcW w:w="4410" w:type="dxa"/>
          </w:tcPr>
          <w:p w14:paraId="0959D568" w14:textId="77777777" w:rsidR="003B4738" w:rsidRPr="00F70CFA" w:rsidRDefault="00D25BF9" w:rsidP="00A42484">
            <w:pPr>
              <w:pStyle w:val="TableParagraph"/>
              <w:ind w:left="106" w:right="107"/>
              <w:rPr>
                <w:sz w:val="18"/>
              </w:rPr>
            </w:pPr>
            <w:r w:rsidRPr="00F70CFA">
              <w:rPr>
                <w:sz w:val="18"/>
              </w:rPr>
              <w:t xml:space="preserve">Did not include internal citations, and/or APA reference list, and/or evidence of working knowledge or skill with APA style.   </w:t>
            </w:r>
          </w:p>
        </w:tc>
      </w:tr>
      <w:tr w:rsidR="00D25BF9" w14:paraId="499BB5D9" w14:textId="77777777" w:rsidTr="00F70CFA">
        <w:trPr>
          <w:trHeight w:val="710"/>
        </w:trPr>
        <w:tc>
          <w:tcPr>
            <w:tcW w:w="1350" w:type="dxa"/>
          </w:tcPr>
          <w:p w14:paraId="3A9DC76D" w14:textId="77777777" w:rsidR="00D25BF9" w:rsidRDefault="00D25BF9" w:rsidP="00D25BF9">
            <w:pPr>
              <w:pStyle w:val="BodyText"/>
              <w:jc w:val="center"/>
              <w:rPr>
                <w:sz w:val="24"/>
                <w:szCs w:val="24"/>
              </w:rPr>
            </w:pPr>
            <w:r w:rsidRPr="00D25BF9">
              <w:rPr>
                <w:sz w:val="22"/>
                <w:szCs w:val="24"/>
              </w:rPr>
              <w:t>Specifications</w:t>
            </w:r>
          </w:p>
        </w:tc>
        <w:tc>
          <w:tcPr>
            <w:tcW w:w="4500" w:type="dxa"/>
            <w:tcBorders>
              <w:right w:val="nil"/>
            </w:tcBorders>
          </w:tcPr>
          <w:p w14:paraId="51F87E08" w14:textId="77777777" w:rsidR="00D25BF9" w:rsidRPr="00F70CFA" w:rsidRDefault="00D25BF9" w:rsidP="003B4738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Complied with any specifications for the assignment related to word count, page length, slide length, slide word density, topic outline, and documentation/attachments/appendices.</w:t>
            </w:r>
          </w:p>
        </w:tc>
        <w:tc>
          <w:tcPr>
            <w:tcW w:w="3600" w:type="dxa"/>
            <w:tcBorders>
              <w:left w:val="nil"/>
            </w:tcBorders>
          </w:tcPr>
          <w:p w14:paraId="4507E627" w14:textId="77777777" w:rsidR="00D25BF9" w:rsidRPr="00F70CFA" w:rsidRDefault="00D25BF9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Did not completely adhere to </w:t>
            </w:r>
          </w:p>
          <w:p w14:paraId="5B153990" w14:textId="77777777" w:rsidR="00D25BF9" w:rsidRPr="00F70CFA" w:rsidRDefault="00D25BF9" w:rsidP="00A42484">
            <w:pPr>
              <w:rPr>
                <w:sz w:val="18"/>
              </w:rPr>
            </w:pPr>
            <w:r w:rsidRPr="00F70CFA">
              <w:rPr>
                <w:sz w:val="18"/>
              </w:rPr>
              <w:t xml:space="preserve"> specification instructions.</w:t>
            </w:r>
          </w:p>
        </w:tc>
        <w:tc>
          <w:tcPr>
            <w:tcW w:w="4410" w:type="dxa"/>
          </w:tcPr>
          <w:p w14:paraId="584E2985" w14:textId="77777777" w:rsidR="00D25BF9" w:rsidRPr="00F70CFA" w:rsidRDefault="00D25BF9" w:rsidP="00A42484">
            <w:pPr>
              <w:pStyle w:val="TableParagraph"/>
              <w:ind w:left="106" w:right="107"/>
              <w:rPr>
                <w:sz w:val="18"/>
              </w:rPr>
            </w:pPr>
            <w:r w:rsidRPr="00F70CFA">
              <w:rPr>
                <w:sz w:val="18"/>
              </w:rPr>
              <w:t xml:space="preserve">Significant deficits in compliance with specifications for written product.  </w:t>
            </w:r>
          </w:p>
        </w:tc>
      </w:tr>
      <w:tr w:rsidR="00C55CB0" w14:paraId="7D003FCB" w14:textId="77777777" w:rsidTr="009C60A1">
        <w:trPr>
          <w:trHeight w:val="1150"/>
        </w:trPr>
        <w:tc>
          <w:tcPr>
            <w:tcW w:w="1350" w:type="dxa"/>
          </w:tcPr>
          <w:p w14:paraId="759C1A33" w14:textId="77777777" w:rsidR="00A42484" w:rsidRPr="00A42484" w:rsidRDefault="008C5C1A" w:rsidP="00A42484">
            <w:pPr>
              <w:pStyle w:val="BodyText"/>
              <w:jc w:val="center"/>
              <w:rPr>
                <w:sz w:val="24"/>
                <w:szCs w:val="24"/>
              </w:rPr>
            </w:pPr>
            <w:r w:rsidRPr="00A42484">
              <w:rPr>
                <w:sz w:val="24"/>
                <w:szCs w:val="24"/>
              </w:rPr>
              <w:t>Mechanics and Style</w:t>
            </w:r>
          </w:p>
          <w:p w14:paraId="00A6049A" w14:textId="77777777" w:rsidR="00C55CB0" w:rsidRPr="00A42484" w:rsidRDefault="008C5C1A" w:rsidP="00A42484">
            <w:pPr>
              <w:pStyle w:val="BodyText"/>
              <w:jc w:val="center"/>
              <w:rPr>
                <w:sz w:val="24"/>
                <w:szCs w:val="24"/>
              </w:rPr>
            </w:pPr>
            <w:r w:rsidRPr="00A42484">
              <w:rPr>
                <w:sz w:val="16"/>
                <w:szCs w:val="24"/>
              </w:rPr>
              <w:t>(grammar, punctuation, spelling, word choice, sentence structure)</w:t>
            </w:r>
          </w:p>
        </w:tc>
        <w:tc>
          <w:tcPr>
            <w:tcW w:w="4500" w:type="dxa"/>
          </w:tcPr>
          <w:p w14:paraId="7C0B34F9" w14:textId="77777777" w:rsidR="003B4738" w:rsidRPr="00F70CFA" w:rsidRDefault="008C5C1A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Vir</w:t>
            </w:r>
            <w:r w:rsidR="003B4738" w:rsidRPr="00F70CFA">
              <w:rPr>
                <w:sz w:val="18"/>
              </w:rPr>
              <w:t xml:space="preserve">tually no errors in mechanics; </w:t>
            </w:r>
          </w:p>
          <w:p w14:paraId="54FC3B07" w14:textId="77777777" w:rsidR="003B4738" w:rsidRPr="00F70CFA" w:rsidRDefault="003B4738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S</w:t>
            </w:r>
            <w:r w:rsidR="008C5C1A" w:rsidRPr="00F70CFA">
              <w:rPr>
                <w:sz w:val="18"/>
              </w:rPr>
              <w:t xml:space="preserve">ophisticated and varied </w:t>
            </w:r>
            <w:r w:rsidRPr="00F70CFA">
              <w:rPr>
                <w:sz w:val="18"/>
              </w:rPr>
              <w:t xml:space="preserve">sentence structure and length; </w:t>
            </w:r>
          </w:p>
          <w:p w14:paraId="6B71699C" w14:textId="77777777" w:rsidR="003B4738" w:rsidRPr="00F70CFA" w:rsidRDefault="003B4738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 xml:space="preserve">If a presentation, used graphics, spacing, and backgrounds in a highly effective manner; </w:t>
            </w:r>
          </w:p>
          <w:p w14:paraId="78ED7F5A" w14:textId="77777777" w:rsidR="003B4738" w:rsidRPr="00F70CFA" w:rsidRDefault="003B4738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If a presentation, utilized images, videos, or other media/technology to advantage; and</w:t>
            </w:r>
          </w:p>
          <w:p w14:paraId="4A3B9F4C" w14:textId="77777777" w:rsidR="00C55CB0" w:rsidRPr="00F70CFA" w:rsidRDefault="003B4738" w:rsidP="003B4738">
            <w:pPr>
              <w:pStyle w:val="TableParagraph"/>
              <w:rPr>
                <w:sz w:val="18"/>
              </w:rPr>
            </w:pPr>
            <w:r w:rsidRPr="00F70CFA">
              <w:rPr>
                <w:sz w:val="18"/>
              </w:rPr>
              <w:t>P</w:t>
            </w:r>
            <w:r w:rsidR="008C5C1A" w:rsidRPr="00F70CFA">
              <w:rPr>
                <w:sz w:val="18"/>
              </w:rPr>
              <w:t xml:space="preserve">recise </w:t>
            </w:r>
            <w:r w:rsidRPr="00F70CFA">
              <w:rPr>
                <w:sz w:val="18"/>
              </w:rPr>
              <w:t xml:space="preserve">and rich </w:t>
            </w:r>
            <w:r w:rsidR="008C5C1A" w:rsidRPr="00F70CFA">
              <w:rPr>
                <w:sz w:val="18"/>
              </w:rPr>
              <w:t>language</w:t>
            </w:r>
            <w:r w:rsidRPr="00F70CFA">
              <w:rPr>
                <w:sz w:val="18"/>
              </w:rPr>
              <w:t>.</w:t>
            </w:r>
          </w:p>
        </w:tc>
        <w:tc>
          <w:tcPr>
            <w:tcW w:w="3600" w:type="dxa"/>
          </w:tcPr>
          <w:p w14:paraId="6C5B0D55" w14:textId="77777777" w:rsidR="003B4738" w:rsidRPr="00F70CFA" w:rsidRDefault="008C5C1A">
            <w:pPr>
              <w:pStyle w:val="TableParagraph"/>
              <w:ind w:right="280"/>
              <w:rPr>
                <w:sz w:val="18"/>
              </w:rPr>
            </w:pPr>
            <w:r w:rsidRPr="00F70CFA">
              <w:rPr>
                <w:sz w:val="18"/>
              </w:rPr>
              <w:t>Few errors in mechanics rela</w:t>
            </w:r>
            <w:r w:rsidR="003B4738" w:rsidRPr="00F70CFA">
              <w:rPr>
                <w:sz w:val="18"/>
              </w:rPr>
              <w:t xml:space="preserve">tive to length and complexity; </w:t>
            </w:r>
          </w:p>
          <w:p w14:paraId="7C1B7734" w14:textId="77777777" w:rsidR="003B4738" w:rsidRPr="00F70CFA" w:rsidRDefault="003B4738">
            <w:pPr>
              <w:pStyle w:val="TableParagraph"/>
              <w:ind w:right="280"/>
              <w:rPr>
                <w:sz w:val="18"/>
              </w:rPr>
            </w:pPr>
            <w:r w:rsidRPr="00F70CFA">
              <w:rPr>
                <w:sz w:val="18"/>
              </w:rPr>
              <w:t>C</w:t>
            </w:r>
            <w:r w:rsidR="008C5C1A" w:rsidRPr="00F70CFA">
              <w:rPr>
                <w:sz w:val="18"/>
              </w:rPr>
              <w:t>ontrolled</w:t>
            </w:r>
            <w:r w:rsidRPr="00F70CFA">
              <w:rPr>
                <w:sz w:val="18"/>
              </w:rPr>
              <w:t>,</w:t>
            </w:r>
            <w:r w:rsidR="008C5C1A" w:rsidRPr="00F70CFA">
              <w:rPr>
                <w:spacing w:val="-6"/>
                <w:sz w:val="18"/>
              </w:rPr>
              <w:t xml:space="preserve"> </w:t>
            </w:r>
            <w:r w:rsidR="008C5C1A" w:rsidRPr="00F70CFA">
              <w:rPr>
                <w:sz w:val="18"/>
              </w:rPr>
              <w:t>varied sentence</w:t>
            </w:r>
            <w:r w:rsidRPr="00F70CFA">
              <w:rPr>
                <w:spacing w:val="-4"/>
                <w:sz w:val="18"/>
              </w:rPr>
              <w:t xml:space="preserve"> s</w:t>
            </w:r>
            <w:r w:rsidR="008C5C1A" w:rsidRPr="00F70CFA">
              <w:rPr>
                <w:sz w:val="18"/>
              </w:rPr>
              <w:t>tructure;</w:t>
            </w:r>
          </w:p>
          <w:p w14:paraId="44B8F383" w14:textId="77777777" w:rsidR="00C55CB0" w:rsidRPr="00F70CFA" w:rsidRDefault="003B4738" w:rsidP="003B4738">
            <w:pPr>
              <w:pStyle w:val="TableParagraph"/>
              <w:ind w:right="280"/>
              <w:rPr>
                <w:sz w:val="18"/>
              </w:rPr>
            </w:pPr>
            <w:r w:rsidRPr="00F70CFA">
              <w:rPr>
                <w:sz w:val="18"/>
              </w:rPr>
              <w:t>If a presentation, moderately effective use of graphics, spacing, background, images or other technology; and/or</w:t>
            </w:r>
          </w:p>
          <w:p w14:paraId="0662B88B" w14:textId="77777777" w:rsidR="00C55CB0" w:rsidRPr="00F70CFA" w:rsidRDefault="003B4738">
            <w:pPr>
              <w:pStyle w:val="TableParagraph"/>
              <w:spacing w:line="216" w:lineRule="exact"/>
              <w:rPr>
                <w:sz w:val="18"/>
              </w:rPr>
            </w:pPr>
            <w:r w:rsidRPr="00F70CFA">
              <w:rPr>
                <w:sz w:val="18"/>
              </w:rPr>
              <w:t>E</w:t>
            </w:r>
            <w:r w:rsidR="008C5C1A" w:rsidRPr="00F70CFA">
              <w:rPr>
                <w:sz w:val="18"/>
              </w:rPr>
              <w:t>ffective use of</w:t>
            </w:r>
            <w:r w:rsidR="008C5C1A" w:rsidRPr="00F70CFA">
              <w:rPr>
                <w:spacing w:val="-11"/>
                <w:sz w:val="18"/>
              </w:rPr>
              <w:t xml:space="preserve"> </w:t>
            </w:r>
            <w:r w:rsidR="008C5C1A" w:rsidRPr="00F70CFA">
              <w:rPr>
                <w:sz w:val="18"/>
              </w:rPr>
              <w:t>language</w:t>
            </w:r>
            <w:r w:rsidRPr="00F70CFA">
              <w:rPr>
                <w:sz w:val="18"/>
              </w:rPr>
              <w:t>.</w:t>
            </w:r>
          </w:p>
        </w:tc>
        <w:tc>
          <w:tcPr>
            <w:tcW w:w="4410" w:type="dxa"/>
          </w:tcPr>
          <w:p w14:paraId="144E58B5" w14:textId="77777777" w:rsidR="00C55CB0" w:rsidRPr="00F70CFA" w:rsidRDefault="008C5C1A" w:rsidP="003B4738">
            <w:pPr>
              <w:pStyle w:val="TableParagraph"/>
              <w:ind w:left="106" w:right="213"/>
              <w:rPr>
                <w:sz w:val="18"/>
              </w:rPr>
            </w:pPr>
            <w:r w:rsidRPr="00F70CFA">
              <w:rPr>
                <w:sz w:val="18"/>
              </w:rPr>
              <w:t>Errors in mechanics, sentence structure and language that interfere with communication</w:t>
            </w:r>
            <w:r w:rsidR="003B4738" w:rsidRPr="00F70CFA">
              <w:rPr>
                <w:sz w:val="18"/>
              </w:rPr>
              <w:t>; and/or</w:t>
            </w:r>
          </w:p>
          <w:p w14:paraId="1CADD1AD" w14:textId="77777777" w:rsidR="003B4738" w:rsidRPr="00F70CFA" w:rsidRDefault="003B4738" w:rsidP="003B4738">
            <w:pPr>
              <w:pStyle w:val="TableParagraph"/>
              <w:ind w:left="106" w:right="213"/>
              <w:rPr>
                <w:sz w:val="18"/>
              </w:rPr>
            </w:pPr>
            <w:r w:rsidRPr="00F70CFA">
              <w:rPr>
                <w:sz w:val="18"/>
              </w:rPr>
              <w:t>If presentation, did not use graphics, spacing, backgrounds to benefit; and/or</w:t>
            </w:r>
          </w:p>
          <w:p w14:paraId="53519CFC" w14:textId="77777777" w:rsidR="003B4738" w:rsidRPr="00F70CFA" w:rsidRDefault="003B4738" w:rsidP="003B4738">
            <w:pPr>
              <w:pStyle w:val="TableParagraph"/>
              <w:ind w:left="106" w:right="213"/>
              <w:rPr>
                <w:sz w:val="18"/>
              </w:rPr>
            </w:pPr>
            <w:r w:rsidRPr="00F70CFA">
              <w:rPr>
                <w:sz w:val="18"/>
              </w:rPr>
              <w:t>If presentation, did not utilize photos or other technology to supplement or used in appropriately.</w:t>
            </w:r>
          </w:p>
        </w:tc>
      </w:tr>
    </w:tbl>
    <w:p w14:paraId="0D9C3D32" w14:textId="77777777" w:rsidR="00C55CB0" w:rsidRPr="00F70CFA" w:rsidRDefault="00A42484">
      <w:pPr>
        <w:pStyle w:val="BodyText"/>
        <w:spacing w:before="7"/>
        <w:rPr>
          <w:b/>
          <w:sz w:val="16"/>
          <w:szCs w:val="16"/>
        </w:rPr>
      </w:pPr>
      <w:r>
        <w:rPr>
          <w:b/>
          <w:sz w:val="26"/>
        </w:rPr>
        <w:t xml:space="preserve">  </w:t>
      </w:r>
    </w:p>
    <w:p w14:paraId="3DE450C0" w14:textId="77777777" w:rsidR="00C55CB0" w:rsidRDefault="00A42484">
      <w:pPr>
        <w:pStyle w:val="BodyText"/>
        <w:ind w:left="100"/>
      </w:pPr>
      <w:r>
        <w:t xml:space="preserve">          </w:t>
      </w:r>
      <w:r w:rsidR="008C5C1A">
        <w:t xml:space="preserve">NOTE: Greater emphasis is placed </w:t>
      </w:r>
      <w:r>
        <w:t>on the “Content” and “Application to D</w:t>
      </w:r>
      <w:r w:rsidR="008C5C1A">
        <w:t>iscipline” categories; however, all the categories are important</w:t>
      </w:r>
      <w:r>
        <w:t>.</w:t>
      </w:r>
    </w:p>
    <w:sectPr w:rsidR="00C55CB0" w:rsidSect="00A42484">
      <w:type w:val="continuous"/>
      <w:pgSz w:w="15840" w:h="12240" w:orient="landscape"/>
      <w:pgMar w:top="99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6C974" w14:textId="77777777" w:rsidR="00D25116" w:rsidRDefault="00D25116" w:rsidP="007553AB">
      <w:r>
        <w:separator/>
      </w:r>
    </w:p>
  </w:endnote>
  <w:endnote w:type="continuationSeparator" w:id="0">
    <w:p w14:paraId="359893E6" w14:textId="77777777" w:rsidR="00D25116" w:rsidRDefault="00D25116" w:rsidP="00755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Georgia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D8217" w14:textId="77777777" w:rsidR="00D25116" w:rsidRDefault="00D25116" w:rsidP="007553AB">
      <w:r>
        <w:separator/>
      </w:r>
    </w:p>
  </w:footnote>
  <w:footnote w:type="continuationSeparator" w:id="0">
    <w:p w14:paraId="291B2B88" w14:textId="77777777" w:rsidR="00D25116" w:rsidRDefault="00D25116" w:rsidP="007553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GxsDA3MbE0tDRS0lEKTi0uzszPAykwrAUA3v3l/CwAAAA="/>
  </w:docVars>
  <w:rsids>
    <w:rsidRoot w:val="00C55CB0"/>
    <w:rsid w:val="001445B9"/>
    <w:rsid w:val="001F46CA"/>
    <w:rsid w:val="003B4738"/>
    <w:rsid w:val="007553AB"/>
    <w:rsid w:val="008C5C1A"/>
    <w:rsid w:val="009971E6"/>
    <w:rsid w:val="009C60A1"/>
    <w:rsid w:val="00A42484"/>
    <w:rsid w:val="00C55CB0"/>
    <w:rsid w:val="00D25116"/>
    <w:rsid w:val="00D25BF9"/>
    <w:rsid w:val="00D41E24"/>
    <w:rsid w:val="00D94218"/>
    <w:rsid w:val="00E6666C"/>
    <w:rsid w:val="00F7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832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NoSpacing">
    <w:name w:val="No Spacing"/>
    <w:uiPriority w:val="1"/>
    <w:qFormat/>
    <w:rsid w:val="00A42484"/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553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53AB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553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53AB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5</Words>
  <Characters>4022</Characters>
  <Application>Microsoft Office Word</Application>
  <DocSecurity>0</DocSecurity>
  <Lines>33</Lines>
  <Paragraphs>9</Paragraphs>
  <ScaleCrop>false</ScaleCrop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28T23:23:00Z</dcterms:created>
  <dcterms:modified xsi:type="dcterms:W3CDTF">2020-12-28T23:23:00Z</dcterms:modified>
</cp:coreProperties>
</file>